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0A77" w:rsidRDefault="002E0A77" w:rsidP="002E0A77">
      <w:pPr>
        <w:spacing w:line="480" w:lineRule="auto"/>
        <w:jc w:val="center"/>
        <w:rPr>
          <w:rFonts w:ascii="Times New Roman" w:hAnsi="Times New Roman" w:cs="Times New Roman"/>
          <w:sz w:val="24"/>
          <w:szCs w:val="24"/>
        </w:rPr>
      </w:pPr>
    </w:p>
    <w:p w:rsidR="002E0A77" w:rsidRDefault="002E0A77" w:rsidP="002E0A77">
      <w:pPr>
        <w:spacing w:line="480" w:lineRule="auto"/>
        <w:jc w:val="center"/>
        <w:rPr>
          <w:rFonts w:ascii="Times New Roman" w:hAnsi="Times New Roman" w:cs="Times New Roman"/>
          <w:sz w:val="24"/>
          <w:szCs w:val="24"/>
        </w:rPr>
      </w:pPr>
      <w:bookmarkStart w:id="0" w:name="_GoBack"/>
      <w:bookmarkEnd w:id="0"/>
    </w:p>
    <w:p w:rsidR="002E0A77" w:rsidRDefault="002E0A77" w:rsidP="002E0A77">
      <w:pPr>
        <w:spacing w:line="480" w:lineRule="auto"/>
        <w:jc w:val="center"/>
        <w:rPr>
          <w:rFonts w:ascii="Times New Roman" w:hAnsi="Times New Roman" w:cs="Times New Roman"/>
          <w:sz w:val="24"/>
          <w:szCs w:val="24"/>
        </w:rPr>
      </w:pPr>
    </w:p>
    <w:p w:rsidR="002E0A77" w:rsidRDefault="002E0A77" w:rsidP="002E0A77">
      <w:pPr>
        <w:spacing w:line="480" w:lineRule="auto"/>
        <w:jc w:val="center"/>
        <w:rPr>
          <w:rFonts w:ascii="Times New Roman" w:hAnsi="Times New Roman" w:cs="Times New Roman"/>
          <w:sz w:val="24"/>
          <w:szCs w:val="24"/>
        </w:rPr>
      </w:pPr>
    </w:p>
    <w:p w:rsidR="002E0A77" w:rsidRDefault="002E0A77" w:rsidP="002E0A77">
      <w:pPr>
        <w:spacing w:line="480" w:lineRule="auto"/>
        <w:jc w:val="center"/>
        <w:rPr>
          <w:rFonts w:ascii="Times New Roman" w:hAnsi="Times New Roman" w:cs="Times New Roman"/>
          <w:sz w:val="24"/>
          <w:szCs w:val="24"/>
        </w:rPr>
      </w:pPr>
    </w:p>
    <w:p w:rsidR="002E0A77" w:rsidRDefault="002E0A77" w:rsidP="002E0A77">
      <w:pPr>
        <w:spacing w:line="480" w:lineRule="auto"/>
        <w:jc w:val="center"/>
        <w:rPr>
          <w:rFonts w:ascii="Times New Roman" w:hAnsi="Times New Roman" w:cs="Times New Roman"/>
          <w:sz w:val="24"/>
          <w:szCs w:val="24"/>
        </w:rPr>
      </w:pPr>
    </w:p>
    <w:p w:rsidR="002E0A77" w:rsidRDefault="002E0A77" w:rsidP="002E0A77">
      <w:pPr>
        <w:spacing w:line="480" w:lineRule="auto"/>
        <w:jc w:val="center"/>
        <w:rPr>
          <w:rFonts w:ascii="Times New Roman" w:hAnsi="Times New Roman" w:cs="Times New Roman"/>
          <w:sz w:val="24"/>
          <w:szCs w:val="24"/>
        </w:rPr>
      </w:pPr>
    </w:p>
    <w:p w:rsidR="002E0A77" w:rsidRDefault="002E0A77" w:rsidP="002E0A77">
      <w:pPr>
        <w:spacing w:line="480" w:lineRule="auto"/>
        <w:jc w:val="center"/>
        <w:rPr>
          <w:rFonts w:ascii="Times New Roman" w:hAnsi="Times New Roman" w:cs="Times New Roman"/>
          <w:sz w:val="24"/>
          <w:szCs w:val="24"/>
        </w:rPr>
      </w:pPr>
      <w:r>
        <w:rPr>
          <w:rFonts w:ascii="Times New Roman" w:hAnsi="Times New Roman" w:cs="Times New Roman"/>
          <w:sz w:val="24"/>
          <w:szCs w:val="24"/>
        </w:rPr>
        <w:t>Homework Questions</w:t>
      </w:r>
    </w:p>
    <w:p w:rsidR="002E0A77" w:rsidRDefault="002E0A77" w:rsidP="002E0A77">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543833" w:rsidRPr="00543833" w:rsidRDefault="002E0A77" w:rsidP="002E0A77">
      <w:pPr>
        <w:spacing w:line="480" w:lineRule="auto"/>
        <w:jc w:val="center"/>
        <w:rPr>
          <w:rFonts w:ascii="Times New Roman" w:hAnsi="Times New Roman" w:cs="Times New Roman"/>
          <w:sz w:val="24"/>
          <w:szCs w:val="24"/>
        </w:rPr>
      </w:pPr>
      <w:r>
        <w:rPr>
          <w:rFonts w:ascii="Times New Roman" w:hAnsi="Times New Roman" w:cs="Times New Roman"/>
          <w:sz w:val="24"/>
          <w:szCs w:val="24"/>
        </w:rPr>
        <w:t>April 14, 2021</w:t>
      </w:r>
      <w:r w:rsidR="00543833" w:rsidRPr="00543833">
        <w:rPr>
          <w:rFonts w:ascii="Times New Roman" w:hAnsi="Times New Roman" w:cs="Times New Roman"/>
          <w:sz w:val="24"/>
          <w:szCs w:val="24"/>
        </w:rPr>
        <w:br w:type="page"/>
      </w:r>
    </w:p>
    <w:p w:rsidR="00BB23A8" w:rsidRPr="00543833" w:rsidRDefault="00543833" w:rsidP="00543833">
      <w:pPr>
        <w:spacing w:line="480" w:lineRule="auto"/>
        <w:jc w:val="center"/>
        <w:rPr>
          <w:rFonts w:ascii="Times New Roman" w:hAnsi="Times New Roman" w:cs="Times New Roman"/>
          <w:sz w:val="24"/>
          <w:szCs w:val="24"/>
        </w:rPr>
      </w:pPr>
      <w:r w:rsidRPr="00543833">
        <w:rPr>
          <w:rFonts w:ascii="Times New Roman" w:hAnsi="Times New Roman" w:cs="Times New Roman"/>
          <w:sz w:val="24"/>
          <w:szCs w:val="24"/>
        </w:rPr>
        <w:lastRenderedPageBreak/>
        <w:t>Assignment 1</w:t>
      </w:r>
    </w:p>
    <w:p w:rsidR="0040496A" w:rsidRPr="00543833" w:rsidRDefault="00543833" w:rsidP="00543833">
      <w:pPr>
        <w:spacing w:line="480" w:lineRule="auto"/>
        <w:jc w:val="center"/>
        <w:rPr>
          <w:rFonts w:ascii="Times New Roman" w:hAnsi="Times New Roman" w:cs="Times New Roman"/>
          <w:sz w:val="24"/>
          <w:szCs w:val="24"/>
        </w:rPr>
      </w:pPr>
      <w:r w:rsidRPr="00543833">
        <w:rPr>
          <w:rFonts w:ascii="Times New Roman" w:hAnsi="Times New Roman" w:cs="Times New Roman"/>
          <w:sz w:val="24"/>
          <w:szCs w:val="24"/>
        </w:rPr>
        <w:t>Can You Run the Company with Your IPhone?</w:t>
      </w:r>
    </w:p>
    <w:p w:rsidR="00D50A76" w:rsidRPr="00543833" w:rsidRDefault="00D50A76"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What kinds of applications are describe</w:t>
      </w:r>
      <w:r w:rsidRPr="00543833">
        <w:rPr>
          <w:rFonts w:ascii="Times New Roman" w:hAnsi="Times New Roman" w:cs="Times New Roman"/>
          <w:b/>
          <w:sz w:val="24"/>
          <w:szCs w:val="24"/>
        </w:rPr>
        <w:t xml:space="preserve">d here? What business functions </w:t>
      </w:r>
      <w:r w:rsidRPr="00543833">
        <w:rPr>
          <w:rFonts w:ascii="Times New Roman" w:hAnsi="Times New Roman" w:cs="Times New Roman"/>
          <w:b/>
          <w:sz w:val="24"/>
          <w:szCs w:val="24"/>
        </w:rPr>
        <w:t>do they support? How do they imp</w:t>
      </w:r>
      <w:r w:rsidRPr="00543833">
        <w:rPr>
          <w:rFonts w:ascii="Times New Roman" w:hAnsi="Times New Roman" w:cs="Times New Roman"/>
          <w:b/>
          <w:sz w:val="24"/>
          <w:szCs w:val="24"/>
        </w:rPr>
        <w:t xml:space="preserve">rove operational efficiency and </w:t>
      </w:r>
      <w:r w:rsidRPr="00543833">
        <w:rPr>
          <w:rFonts w:ascii="Times New Roman" w:hAnsi="Times New Roman" w:cs="Times New Roman"/>
          <w:b/>
          <w:sz w:val="24"/>
          <w:szCs w:val="24"/>
        </w:rPr>
        <w:t>decision</w:t>
      </w:r>
      <w:r w:rsidR="00543833" w:rsidRPr="00543833">
        <w:rPr>
          <w:rFonts w:ascii="Times New Roman" w:hAnsi="Times New Roman" w:cs="Times New Roman"/>
          <w:b/>
          <w:sz w:val="24"/>
          <w:szCs w:val="24"/>
        </w:rPr>
        <w:t>-</w:t>
      </w:r>
      <w:r w:rsidRPr="00543833">
        <w:rPr>
          <w:rFonts w:ascii="Times New Roman" w:hAnsi="Times New Roman" w:cs="Times New Roman"/>
          <w:b/>
          <w:sz w:val="24"/>
          <w:szCs w:val="24"/>
        </w:rPr>
        <w:t>making?</w:t>
      </w:r>
    </w:p>
    <w:p w:rsidR="00573E18" w:rsidRPr="00543833" w:rsidRDefault="00D50A76"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Some of the applications which help to</w:t>
      </w:r>
      <w:r w:rsidR="00573E18" w:rsidRPr="00543833">
        <w:rPr>
          <w:rFonts w:ascii="Times New Roman" w:hAnsi="Times New Roman" w:cs="Times New Roman"/>
          <w:sz w:val="24"/>
          <w:szCs w:val="24"/>
        </w:rPr>
        <w:t xml:space="preserve"> improve the Network Rail performance include; the close app, the MyWork app, the Sentimental app. The Close call app helps the employees in reporting dangers they face. MyWork app helps the maintenance team with all the information they require while the Sentimental app helps to evaluate </w:t>
      </w:r>
      <w:r w:rsidR="00543833" w:rsidRPr="00543833">
        <w:rPr>
          <w:rFonts w:ascii="Times New Roman" w:hAnsi="Times New Roman" w:cs="Times New Roman"/>
          <w:sz w:val="24"/>
          <w:szCs w:val="24"/>
        </w:rPr>
        <w:t xml:space="preserve">the </w:t>
      </w:r>
      <w:r w:rsidR="00573E18" w:rsidRPr="00543833">
        <w:rPr>
          <w:rFonts w:ascii="Times New Roman" w:hAnsi="Times New Roman" w:cs="Times New Roman"/>
          <w:sz w:val="24"/>
          <w:szCs w:val="24"/>
        </w:rPr>
        <w:t>competency of workers. They improve decision</w:t>
      </w:r>
      <w:r w:rsidR="00543833" w:rsidRPr="00543833">
        <w:rPr>
          <w:rFonts w:ascii="Times New Roman" w:hAnsi="Times New Roman" w:cs="Times New Roman"/>
          <w:sz w:val="24"/>
          <w:szCs w:val="24"/>
        </w:rPr>
        <w:t>-</w:t>
      </w:r>
      <w:r w:rsidR="00573E18" w:rsidRPr="00543833">
        <w:rPr>
          <w:rFonts w:ascii="Times New Roman" w:hAnsi="Times New Roman" w:cs="Times New Roman"/>
          <w:sz w:val="24"/>
          <w:szCs w:val="24"/>
        </w:rPr>
        <w:t xml:space="preserve">making and operational efficiency by making work easier and reducing </w:t>
      </w:r>
      <w:r w:rsidR="00543833" w:rsidRPr="00543833">
        <w:rPr>
          <w:rFonts w:ascii="Times New Roman" w:hAnsi="Times New Roman" w:cs="Times New Roman"/>
          <w:sz w:val="24"/>
          <w:szCs w:val="24"/>
        </w:rPr>
        <w:t xml:space="preserve">the </w:t>
      </w:r>
      <w:r w:rsidR="00573E18" w:rsidRPr="00543833">
        <w:rPr>
          <w:rFonts w:ascii="Times New Roman" w:hAnsi="Times New Roman" w:cs="Times New Roman"/>
          <w:sz w:val="24"/>
          <w:szCs w:val="24"/>
        </w:rPr>
        <w:t>time taken.</w:t>
      </w:r>
    </w:p>
    <w:p w:rsidR="00D50A76" w:rsidRPr="00543833" w:rsidRDefault="00D50A76"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Identify the problems that the business</w:t>
      </w:r>
      <w:r w:rsidR="00543833" w:rsidRPr="00543833">
        <w:rPr>
          <w:rFonts w:ascii="Times New Roman" w:hAnsi="Times New Roman" w:cs="Times New Roman"/>
          <w:b/>
          <w:sz w:val="24"/>
          <w:szCs w:val="24"/>
        </w:rPr>
        <w:t>, in this case,</w:t>
      </w:r>
      <w:r w:rsidR="00573E18" w:rsidRPr="00543833">
        <w:rPr>
          <w:rFonts w:ascii="Times New Roman" w:hAnsi="Times New Roman" w:cs="Times New Roman"/>
          <w:b/>
          <w:sz w:val="24"/>
          <w:szCs w:val="24"/>
        </w:rPr>
        <w:t xml:space="preserve"> study solved by using </w:t>
      </w:r>
      <w:r w:rsidRPr="00543833">
        <w:rPr>
          <w:rFonts w:ascii="Times New Roman" w:hAnsi="Times New Roman" w:cs="Times New Roman"/>
          <w:b/>
          <w:sz w:val="24"/>
          <w:szCs w:val="24"/>
        </w:rPr>
        <w:t>mobile digital devices.</w:t>
      </w:r>
    </w:p>
    <w:p w:rsidR="00573E18" w:rsidRPr="00543833" w:rsidRDefault="00573E18"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The problems associated with turnaround</w:t>
      </w:r>
      <w:r w:rsidR="00543833" w:rsidRPr="00543833">
        <w:rPr>
          <w:rFonts w:ascii="Times New Roman" w:hAnsi="Times New Roman" w:cs="Times New Roman"/>
          <w:sz w:val="24"/>
          <w:szCs w:val="24"/>
        </w:rPr>
        <w:t>s</w:t>
      </w:r>
      <w:r w:rsidRPr="00543833">
        <w:rPr>
          <w:rFonts w:ascii="Times New Roman" w:hAnsi="Times New Roman" w:cs="Times New Roman"/>
          <w:sz w:val="24"/>
          <w:szCs w:val="24"/>
        </w:rPr>
        <w:t xml:space="preserve"> such as loading cargo and luggage onto aircraft. </w:t>
      </w:r>
    </w:p>
    <w:p w:rsidR="00573E18" w:rsidRPr="00543833" w:rsidRDefault="00573E18"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 xml:space="preserve">Communication barriers between managers and the aircraft. </w:t>
      </w:r>
    </w:p>
    <w:p w:rsidR="00D50A76" w:rsidRPr="00543833" w:rsidRDefault="00D50A76"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 xml:space="preserve">-What kinds of businesses are most likely </w:t>
      </w:r>
      <w:r w:rsidR="00573E18" w:rsidRPr="00543833">
        <w:rPr>
          <w:rFonts w:ascii="Times New Roman" w:hAnsi="Times New Roman" w:cs="Times New Roman"/>
          <w:b/>
          <w:sz w:val="24"/>
          <w:szCs w:val="24"/>
        </w:rPr>
        <w:t xml:space="preserve">to benefit from equipping their </w:t>
      </w:r>
      <w:r w:rsidRPr="00543833">
        <w:rPr>
          <w:rFonts w:ascii="Times New Roman" w:hAnsi="Times New Roman" w:cs="Times New Roman"/>
          <w:b/>
          <w:sz w:val="24"/>
          <w:szCs w:val="24"/>
        </w:rPr>
        <w:t>employees with mobile digital devices such as iPhones and iPads?</w:t>
      </w:r>
    </w:p>
    <w:p w:rsidR="00573E18" w:rsidRPr="00543833" w:rsidRDefault="00573E18"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 xml:space="preserve">The Old Navy and the chains </w:t>
      </w:r>
      <w:r w:rsidR="0040496A" w:rsidRPr="00543833">
        <w:rPr>
          <w:rFonts w:ascii="Times New Roman" w:hAnsi="Times New Roman" w:cs="Times New Roman"/>
          <w:sz w:val="24"/>
          <w:szCs w:val="24"/>
        </w:rPr>
        <w:t xml:space="preserve">in Starbucks. Employees can benefit by reviewing their schedules and swapping shifts. </w:t>
      </w:r>
    </w:p>
    <w:p w:rsidR="0040496A" w:rsidRPr="00543833" w:rsidRDefault="00D50A76"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One company deploying iPhones has st</w:t>
      </w:r>
      <w:r w:rsidR="0040496A" w:rsidRPr="00543833">
        <w:rPr>
          <w:rFonts w:ascii="Times New Roman" w:hAnsi="Times New Roman" w:cs="Times New Roman"/>
          <w:b/>
          <w:sz w:val="24"/>
          <w:szCs w:val="24"/>
        </w:rPr>
        <w:t>ated, “The iPhone is not a game</w:t>
      </w:r>
      <w:r w:rsidR="00543833" w:rsidRPr="00543833">
        <w:rPr>
          <w:rFonts w:ascii="Times New Roman" w:hAnsi="Times New Roman" w:cs="Times New Roman"/>
          <w:b/>
          <w:sz w:val="24"/>
          <w:szCs w:val="24"/>
        </w:rPr>
        <w:t>-</w:t>
      </w:r>
      <w:r w:rsidRPr="00543833">
        <w:rPr>
          <w:rFonts w:ascii="Times New Roman" w:hAnsi="Times New Roman" w:cs="Times New Roman"/>
          <w:b/>
          <w:sz w:val="24"/>
          <w:szCs w:val="24"/>
        </w:rPr>
        <w:t>changer, it’s an industry changer. It change</w:t>
      </w:r>
      <w:r w:rsidR="0040496A" w:rsidRPr="00543833">
        <w:rPr>
          <w:rFonts w:ascii="Times New Roman" w:hAnsi="Times New Roman" w:cs="Times New Roman"/>
          <w:b/>
          <w:sz w:val="24"/>
          <w:szCs w:val="24"/>
        </w:rPr>
        <w:t xml:space="preserve">s the way that you can interact </w:t>
      </w:r>
      <w:r w:rsidRPr="00543833">
        <w:rPr>
          <w:rFonts w:ascii="Times New Roman" w:hAnsi="Times New Roman" w:cs="Times New Roman"/>
          <w:b/>
          <w:sz w:val="24"/>
          <w:szCs w:val="24"/>
        </w:rPr>
        <w:t>with your customers” and “with your suppl</w:t>
      </w:r>
      <w:r w:rsidR="0040496A" w:rsidRPr="00543833">
        <w:rPr>
          <w:rFonts w:ascii="Times New Roman" w:hAnsi="Times New Roman" w:cs="Times New Roman"/>
          <w:b/>
          <w:sz w:val="24"/>
          <w:szCs w:val="24"/>
        </w:rPr>
        <w:t xml:space="preserve">iers.” Discuss the implications </w:t>
      </w:r>
      <w:r w:rsidRPr="00543833">
        <w:rPr>
          <w:rFonts w:ascii="Times New Roman" w:hAnsi="Times New Roman" w:cs="Times New Roman"/>
          <w:b/>
          <w:sz w:val="24"/>
          <w:szCs w:val="24"/>
        </w:rPr>
        <w:t>of this statement.</w:t>
      </w:r>
    </w:p>
    <w:p w:rsidR="0040496A" w:rsidRPr="00543833" w:rsidRDefault="0040496A"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lastRenderedPageBreak/>
        <w:t>This implies that iPhone streamlines all the operations of a business. It makes work easier for the managers to monitor their work. It also helps the employees in performing all sort</w:t>
      </w:r>
      <w:r w:rsidR="00543833" w:rsidRPr="00543833">
        <w:rPr>
          <w:rFonts w:ascii="Times New Roman" w:hAnsi="Times New Roman" w:cs="Times New Roman"/>
          <w:sz w:val="24"/>
          <w:szCs w:val="24"/>
        </w:rPr>
        <w:t>s</w:t>
      </w:r>
      <w:r w:rsidRPr="00543833">
        <w:rPr>
          <w:rFonts w:ascii="Times New Roman" w:hAnsi="Times New Roman" w:cs="Times New Roman"/>
          <w:sz w:val="24"/>
          <w:szCs w:val="24"/>
        </w:rPr>
        <w:t xml:space="preserve"> of bulky tasks. </w:t>
      </w:r>
    </w:p>
    <w:p w:rsidR="0040496A" w:rsidRPr="00543833" w:rsidRDefault="0040496A" w:rsidP="00543833">
      <w:pPr>
        <w:spacing w:line="480" w:lineRule="auto"/>
        <w:jc w:val="both"/>
        <w:rPr>
          <w:rFonts w:ascii="Times New Roman" w:hAnsi="Times New Roman" w:cs="Times New Roman"/>
          <w:sz w:val="24"/>
          <w:szCs w:val="24"/>
        </w:rPr>
      </w:pPr>
    </w:p>
    <w:p w:rsidR="0040496A" w:rsidRPr="00543833" w:rsidRDefault="00543833" w:rsidP="00543833">
      <w:pPr>
        <w:spacing w:line="480" w:lineRule="auto"/>
        <w:jc w:val="center"/>
        <w:rPr>
          <w:rFonts w:ascii="Times New Roman" w:hAnsi="Times New Roman" w:cs="Times New Roman"/>
          <w:sz w:val="24"/>
          <w:szCs w:val="24"/>
        </w:rPr>
      </w:pPr>
      <w:r w:rsidRPr="00543833">
        <w:rPr>
          <w:rFonts w:ascii="Times New Roman" w:hAnsi="Times New Roman" w:cs="Times New Roman"/>
          <w:sz w:val="24"/>
          <w:szCs w:val="24"/>
        </w:rPr>
        <w:t>Assignment 2</w:t>
      </w:r>
    </w:p>
    <w:p w:rsidR="0040496A" w:rsidRPr="00543833" w:rsidRDefault="00543833" w:rsidP="00543833">
      <w:pPr>
        <w:spacing w:line="480" w:lineRule="auto"/>
        <w:jc w:val="center"/>
        <w:rPr>
          <w:rFonts w:ascii="Times New Roman" w:hAnsi="Times New Roman" w:cs="Times New Roman"/>
          <w:sz w:val="24"/>
          <w:szCs w:val="24"/>
        </w:rPr>
      </w:pPr>
      <w:r w:rsidRPr="00543833">
        <w:rPr>
          <w:rFonts w:ascii="Times New Roman" w:hAnsi="Times New Roman" w:cs="Times New Roman"/>
          <w:sz w:val="24"/>
          <w:szCs w:val="24"/>
        </w:rPr>
        <w:t>Technology: Healthcare at Singapore’s Jorunghealth Services</w:t>
      </w:r>
    </w:p>
    <w:p w:rsidR="0040496A" w:rsidRPr="00543833" w:rsidRDefault="0040496A"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What technologies are used by Juro</w:t>
      </w:r>
      <w:r w:rsidRPr="00543833">
        <w:rPr>
          <w:rFonts w:ascii="Times New Roman" w:hAnsi="Times New Roman" w:cs="Times New Roman"/>
          <w:b/>
          <w:sz w:val="24"/>
          <w:szCs w:val="24"/>
        </w:rPr>
        <w:t xml:space="preserve">ng Health? What purpose do they </w:t>
      </w:r>
      <w:r w:rsidRPr="00543833">
        <w:rPr>
          <w:rFonts w:ascii="Times New Roman" w:hAnsi="Times New Roman" w:cs="Times New Roman"/>
          <w:b/>
          <w:sz w:val="24"/>
          <w:szCs w:val="24"/>
        </w:rPr>
        <w:t>serve?</w:t>
      </w:r>
    </w:p>
    <w:p w:rsidR="00E36543" w:rsidRPr="00543833" w:rsidRDefault="00AA12CF"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 xml:space="preserve">The </w:t>
      </w:r>
      <w:r w:rsidR="00E36543" w:rsidRPr="00543833">
        <w:rPr>
          <w:rFonts w:ascii="Times New Roman" w:hAnsi="Times New Roman" w:cs="Times New Roman"/>
          <w:sz w:val="24"/>
          <w:szCs w:val="24"/>
        </w:rPr>
        <w:t xml:space="preserve">self-service kiosks help patients in the registration process by scanning their identification cards. There is also a </w:t>
      </w:r>
      <w:r w:rsidR="00BB23A8" w:rsidRPr="00543833">
        <w:rPr>
          <w:rFonts w:ascii="Times New Roman" w:hAnsi="Times New Roman" w:cs="Times New Roman"/>
          <w:sz w:val="24"/>
          <w:szCs w:val="24"/>
        </w:rPr>
        <w:t>visitor’s</w:t>
      </w:r>
      <w:r w:rsidR="00E36543" w:rsidRPr="00543833">
        <w:rPr>
          <w:rFonts w:ascii="Times New Roman" w:hAnsi="Times New Roman" w:cs="Times New Roman"/>
          <w:sz w:val="24"/>
          <w:szCs w:val="24"/>
        </w:rPr>
        <w:t xml:space="preserve"> management system for visitors which is also a self-service kiosk </w:t>
      </w:r>
      <w:r w:rsidR="00543833" w:rsidRPr="00543833">
        <w:rPr>
          <w:rFonts w:ascii="Times New Roman" w:hAnsi="Times New Roman" w:cs="Times New Roman"/>
          <w:sz w:val="24"/>
          <w:szCs w:val="24"/>
        </w:rPr>
        <w:t xml:space="preserve">that </w:t>
      </w:r>
      <w:r w:rsidR="00E36543" w:rsidRPr="00543833">
        <w:rPr>
          <w:rFonts w:ascii="Times New Roman" w:hAnsi="Times New Roman" w:cs="Times New Roman"/>
          <w:sz w:val="24"/>
          <w:szCs w:val="24"/>
        </w:rPr>
        <w:t xml:space="preserve">helps them to access the wards. The Warehouse Management system is a system </w:t>
      </w:r>
      <w:r w:rsidR="00543833" w:rsidRPr="00543833">
        <w:rPr>
          <w:rFonts w:ascii="Times New Roman" w:hAnsi="Times New Roman" w:cs="Times New Roman"/>
          <w:sz w:val="24"/>
          <w:szCs w:val="24"/>
        </w:rPr>
        <w:t xml:space="preserve">that </w:t>
      </w:r>
      <w:r w:rsidR="00E36543" w:rsidRPr="00543833">
        <w:rPr>
          <w:rFonts w:ascii="Times New Roman" w:hAnsi="Times New Roman" w:cs="Times New Roman"/>
          <w:sz w:val="24"/>
          <w:szCs w:val="24"/>
        </w:rPr>
        <w:t xml:space="preserve">helps in monitoring inventory. The Real-Time location tracking system for easy tracking of all medical equipment and patients. </w:t>
      </w:r>
    </w:p>
    <w:p w:rsidR="0040496A" w:rsidRPr="00543833" w:rsidRDefault="0040496A"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Search the web for RFID. Suggest an exa</w:t>
      </w:r>
      <w:r w:rsidR="00E36543" w:rsidRPr="00543833">
        <w:rPr>
          <w:rFonts w:ascii="Times New Roman" w:hAnsi="Times New Roman" w:cs="Times New Roman"/>
          <w:b/>
          <w:sz w:val="24"/>
          <w:szCs w:val="24"/>
        </w:rPr>
        <w:t xml:space="preserve">mple of using RFID for locating </w:t>
      </w:r>
      <w:r w:rsidRPr="00543833">
        <w:rPr>
          <w:rFonts w:ascii="Times New Roman" w:hAnsi="Times New Roman" w:cs="Times New Roman"/>
          <w:b/>
          <w:sz w:val="24"/>
          <w:szCs w:val="24"/>
        </w:rPr>
        <w:t>and tracking people.</w:t>
      </w:r>
    </w:p>
    <w:p w:rsidR="00E36543" w:rsidRPr="00543833" w:rsidRDefault="00BE67CF"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 xml:space="preserve">The use of microchips for tracking criminals and also for medical records. </w:t>
      </w:r>
    </w:p>
    <w:p w:rsidR="0040496A" w:rsidRPr="00543833" w:rsidRDefault="0040496A"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What information systems are impleme</w:t>
      </w:r>
      <w:r w:rsidR="00BE67CF" w:rsidRPr="00543833">
        <w:rPr>
          <w:rFonts w:ascii="Times New Roman" w:hAnsi="Times New Roman" w:cs="Times New Roman"/>
          <w:b/>
          <w:sz w:val="24"/>
          <w:szCs w:val="24"/>
        </w:rPr>
        <w:t xml:space="preserve">nted by Jurong Health? Describe </w:t>
      </w:r>
      <w:r w:rsidRPr="00543833">
        <w:rPr>
          <w:rFonts w:ascii="Times New Roman" w:hAnsi="Times New Roman" w:cs="Times New Roman"/>
          <w:b/>
          <w:sz w:val="24"/>
          <w:szCs w:val="24"/>
        </w:rPr>
        <w:t>the input, processing, and output of anyone such system.</w:t>
      </w:r>
    </w:p>
    <w:p w:rsidR="00BE67CF" w:rsidRPr="00543833" w:rsidRDefault="00BE67CF"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 xml:space="preserve">JurongHealth implemented a location tracking system </w:t>
      </w:r>
      <w:r w:rsidR="00543833" w:rsidRPr="00543833">
        <w:rPr>
          <w:rFonts w:ascii="Times New Roman" w:hAnsi="Times New Roman" w:cs="Times New Roman"/>
          <w:sz w:val="24"/>
          <w:szCs w:val="24"/>
        </w:rPr>
        <w:t>that</w:t>
      </w:r>
      <w:r w:rsidRPr="00543833">
        <w:rPr>
          <w:rFonts w:ascii="Times New Roman" w:hAnsi="Times New Roman" w:cs="Times New Roman"/>
          <w:sz w:val="24"/>
          <w:szCs w:val="24"/>
        </w:rPr>
        <w:t xml:space="preserve"> is real-time for tracking medical </w:t>
      </w:r>
      <w:r w:rsidR="00BB23A8" w:rsidRPr="00543833">
        <w:rPr>
          <w:rFonts w:ascii="Times New Roman" w:hAnsi="Times New Roman" w:cs="Times New Roman"/>
          <w:sz w:val="24"/>
          <w:szCs w:val="24"/>
        </w:rPr>
        <w:t>equipment</w:t>
      </w:r>
      <w:r w:rsidRPr="00543833">
        <w:rPr>
          <w:rFonts w:ascii="Times New Roman" w:hAnsi="Times New Roman" w:cs="Times New Roman"/>
          <w:sz w:val="24"/>
          <w:szCs w:val="24"/>
        </w:rPr>
        <w:t xml:space="preserve"> and patients automatically. It also </w:t>
      </w:r>
      <w:r w:rsidR="00AD7998" w:rsidRPr="00543833">
        <w:rPr>
          <w:rFonts w:ascii="Times New Roman" w:hAnsi="Times New Roman" w:cs="Times New Roman"/>
          <w:sz w:val="24"/>
          <w:szCs w:val="24"/>
        </w:rPr>
        <w:t xml:space="preserve">applied a system for the medical records that is the integrated electronic medical recording system. Data is uploaded directly to the EMR without wasting time. </w:t>
      </w:r>
    </w:p>
    <w:p w:rsidR="0040496A" w:rsidRPr="00543833" w:rsidRDefault="0040496A"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Why are information systems important for Jurong Health?</w:t>
      </w:r>
    </w:p>
    <w:p w:rsidR="00AD7998" w:rsidRPr="00543833" w:rsidRDefault="00AD7998"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lastRenderedPageBreak/>
        <w:t>Saves on time whereby staff do</w:t>
      </w:r>
      <w:r w:rsidR="00543833" w:rsidRPr="00543833">
        <w:rPr>
          <w:rFonts w:ascii="Times New Roman" w:hAnsi="Times New Roman" w:cs="Times New Roman"/>
          <w:sz w:val="24"/>
          <w:szCs w:val="24"/>
        </w:rPr>
        <w:t>es</w:t>
      </w:r>
      <w:r w:rsidRPr="00543833">
        <w:rPr>
          <w:rFonts w:ascii="Times New Roman" w:hAnsi="Times New Roman" w:cs="Times New Roman"/>
          <w:sz w:val="24"/>
          <w:szCs w:val="24"/>
        </w:rPr>
        <w:t xml:space="preserve"> not spend time on data input. Charting errors have also been eliminated. Information systems have enhanced </w:t>
      </w:r>
      <w:r w:rsidR="00543833" w:rsidRPr="00543833">
        <w:rPr>
          <w:rFonts w:ascii="Times New Roman" w:hAnsi="Times New Roman" w:cs="Times New Roman"/>
          <w:sz w:val="24"/>
          <w:szCs w:val="24"/>
        </w:rPr>
        <w:t xml:space="preserve">the </w:t>
      </w:r>
      <w:r w:rsidRPr="00543833">
        <w:rPr>
          <w:rFonts w:ascii="Times New Roman" w:hAnsi="Times New Roman" w:cs="Times New Roman"/>
          <w:sz w:val="24"/>
          <w:szCs w:val="24"/>
        </w:rPr>
        <w:t xml:space="preserve">treatment process for the patient and ensuring that their information is safe and they receive medication timely. </w:t>
      </w:r>
    </w:p>
    <w:p w:rsidR="00AD7998" w:rsidRPr="00543833" w:rsidRDefault="00AD7998" w:rsidP="00543833">
      <w:pPr>
        <w:spacing w:line="480" w:lineRule="auto"/>
        <w:jc w:val="both"/>
        <w:rPr>
          <w:rFonts w:ascii="Times New Roman" w:hAnsi="Times New Roman" w:cs="Times New Roman"/>
          <w:sz w:val="24"/>
          <w:szCs w:val="24"/>
        </w:rPr>
      </w:pPr>
    </w:p>
    <w:p w:rsidR="00AD7998" w:rsidRPr="00543833" w:rsidRDefault="00543833" w:rsidP="00543833">
      <w:pPr>
        <w:spacing w:line="480" w:lineRule="auto"/>
        <w:jc w:val="center"/>
        <w:rPr>
          <w:rFonts w:ascii="Times New Roman" w:hAnsi="Times New Roman" w:cs="Times New Roman"/>
          <w:sz w:val="24"/>
          <w:szCs w:val="24"/>
        </w:rPr>
      </w:pPr>
      <w:r w:rsidRPr="00543833">
        <w:rPr>
          <w:rFonts w:ascii="Times New Roman" w:hAnsi="Times New Roman" w:cs="Times New Roman"/>
          <w:sz w:val="24"/>
          <w:szCs w:val="24"/>
        </w:rPr>
        <w:t>Assignment 3</w:t>
      </w:r>
    </w:p>
    <w:p w:rsidR="00AD7998" w:rsidRPr="00543833" w:rsidRDefault="00543833" w:rsidP="00543833">
      <w:pPr>
        <w:spacing w:line="480" w:lineRule="auto"/>
        <w:jc w:val="center"/>
        <w:rPr>
          <w:rFonts w:ascii="Times New Roman" w:hAnsi="Times New Roman" w:cs="Times New Roman"/>
          <w:sz w:val="24"/>
          <w:szCs w:val="24"/>
        </w:rPr>
      </w:pPr>
      <w:r w:rsidRPr="00543833">
        <w:rPr>
          <w:rFonts w:ascii="Times New Roman" w:hAnsi="Times New Roman" w:cs="Times New Roman"/>
          <w:sz w:val="24"/>
          <w:szCs w:val="24"/>
        </w:rPr>
        <w:t>Management: How City Football Group and Sap Manage a Winning Combination</w:t>
      </w:r>
    </w:p>
    <w:p w:rsidR="00AD7998" w:rsidRPr="00543833" w:rsidRDefault="00AD7998"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What kinds of systems are illustrated in</w:t>
      </w:r>
      <w:r w:rsidRPr="00543833">
        <w:rPr>
          <w:rFonts w:ascii="Times New Roman" w:hAnsi="Times New Roman" w:cs="Times New Roman"/>
          <w:b/>
          <w:sz w:val="24"/>
          <w:szCs w:val="24"/>
        </w:rPr>
        <w:t xml:space="preserve"> this case study? Where do they </w:t>
      </w:r>
      <w:r w:rsidRPr="00543833">
        <w:rPr>
          <w:rFonts w:ascii="Times New Roman" w:hAnsi="Times New Roman" w:cs="Times New Roman"/>
          <w:b/>
          <w:sz w:val="24"/>
          <w:szCs w:val="24"/>
        </w:rPr>
        <w:t>obtain their data? What do they do with</w:t>
      </w:r>
      <w:r w:rsidRPr="00543833">
        <w:rPr>
          <w:rFonts w:ascii="Times New Roman" w:hAnsi="Times New Roman" w:cs="Times New Roman"/>
          <w:b/>
          <w:sz w:val="24"/>
          <w:szCs w:val="24"/>
        </w:rPr>
        <w:t xml:space="preserve"> the data? Describe some of the </w:t>
      </w:r>
      <w:r w:rsidRPr="00543833">
        <w:rPr>
          <w:rFonts w:ascii="Times New Roman" w:hAnsi="Times New Roman" w:cs="Times New Roman"/>
          <w:b/>
          <w:sz w:val="24"/>
          <w:szCs w:val="24"/>
        </w:rPr>
        <w:t>inputs and outputs of these systems.</w:t>
      </w:r>
    </w:p>
    <w:p w:rsidR="00AD7998" w:rsidRPr="00543833" w:rsidRDefault="00AD7998"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 xml:space="preserve">The Zebra sports solution </w:t>
      </w:r>
      <w:r w:rsidR="00A508B6" w:rsidRPr="00543833">
        <w:rPr>
          <w:rFonts w:ascii="Times New Roman" w:hAnsi="Times New Roman" w:cs="Times New Roman"/>
          <w:sz w:val="24"/>
          <w:szCs w:val="24"/>
        </w:rPr>
        <w:t xml:space="preserve">system and the radio frequency identification technology are the two systems illustrated in the case study. The NFL obtains information from the RFID chips which are inserted at </w:t>
      </w:r>
      <w:r w:rsidR="00543833" w:rsidRPr="00543833">
        <w:rPr>
          <w:rFonts w:ascii="Times New Roman" w:hAnsi="Times New Roman" w:cs="Times New Roman"/>
          <w:sz w:val="24"/>
          <w:szCs w:val="24"/>
        </w:rPr>
        <w:t xml:space="preserve">the </w:t>
      </w:r>
      <w:r w:rsidR="00A508B6" w:rsidRPr="00543833">
        <w:rPr>
          <w:rFonts w:ascii="Times New Roman" w:hAnsi="Times New Roman" w:cs="Times New Roman"/>
          <w:sz w:val="24"/>
          <w:szCs w:val="24"/>
        </w:rPr>
        <w:t xml:space="preserve">right and left shoulder pads of the players. The chips transmit the info to a 20 radio receiver located either in the upper or lower levels of the stadium.  The </w:t>
      </w:r>
      <w:r w:rsidR="00BB23A8" w:rsidRPr="00543833">
        <w:rPr>
          <w:rFonts w:ascii="Times New Roman" w:hAnsi="Times New Roman" w:cs="Times New Roman"/>
          <w:sz w:val="24"/>
          <w:szCs w:val="24"/>
        </w:rPr>
        <w:t>inputs are</w:t>
      </w:r>
      <w:r w:rsidR="00A508B6" w:rsidRPr="00543833">
        <w:rPr>
          <w:rFonts w:ascii="Times New Roman" w:hAnsi="Times New Roman" w:cs="Times New Roman"/>
          <w:sz w:val="24"/>
          <w:szCs w:val="24"/>
        </w:rPr>
        <w:t xml:space="preserve"> the chips while the outputs are NFL cloud computers and display screens. </w:t>
      </w:r>
    </w:p>
    <w:p w:rsidR="00AD7998" w:rsidRPr="00543833" w:rsidRDefault="00AD7998"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What business functions do thes</w:t>
      </w:r>
      <w:r w:rsidR="00A508B6" w:rsidRPr="00543833">
        <w:rPr>
          <w:rFonts w:ascii="Times New Roman" w:hAnsi="Times New Roman" w:cs="Times New Roman"/>
          <w:b/>
          <w:sz w:val="24"/>
          <w:szCs w:val="24"/>
        </w:rPr>
        <w:t xml:space="preserve">e systems support? Explain your </w:t>
      </w:r>
      <w:r w:rsidRPr="00543833">
        <w:rPr>
          <w:rFonts w:ascii="Times New Roman" w:hAnsi="Times New Roman" w:cs="Times New Roman"/>
          <w:b/>
          <w:sz w:val="24"/>
          <w:szCs w:val="24"/>
        </w:rPr>
        <w:t>answer.</w:t>
      </w:r>
    </w:p>
    <w:p w:rsidR="00AD7998" w:rsidRPr="00543833" w:rsidRDefault="00A508B6"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 xml:space="preserve">The systems record the speed of the players </w:t>
      </w:r>
      <w:r w:rsidR="00BB23A8" w:rsidRPr="00543833">
        <w:rPr>
          <w:rFonts w:ascii="Times New Roman" w:hAnsi="Times New Roman" w:cs="Times New Roman"/>
          <w:sz w:val="24"/>
          <w:szCs w:val="24"/>
        </w:rPr>
        <w:t>in</w:t>
      </w:r>
      <w:r w:rsidRPr="00543833">
        <w:rPr>
          <w:rFonts w:ascii="Times New Roman" w:hAnsi="Times New Roman" w:cs="Times New Roman"/>
          <w:sz w:val="24"/>
          <w:szCs w:val="24"/>
        </w:rPr>
        <w:t xml:space="preserve"> the </w:t>
      </w:r>
      <w:r w:rsidR="00BB23A8" w:rsidRPr="00543833">
        <w:rPr>
          <w:rFonts w:ascii="Times New Roman" w:hAnsi="Times New Roman" w:cs="Times New Roman"/>
          <w:sz w:val="24"/>
          <w:szCs w:val="24"/>
        </w:rPr>
        <w:t>fields</w:t>
      </w:r>
      <w:r w:rsidRPr="00543833">
        <w:rPr>
          <w:rFonts w:ascii="Times New Roman" w:hAnsi="Times New Roman" w:cs="Times New Roman"/>
          <w:sz w:val="24"/>
          <w:szCs w:val="24"/>
        </w:rPr>
        <w:t>, their location, their direction</w:t>
      </w:r>
      <w:r w:rsidR="00543833" w:rsidRPr="00543833">
        <w:rPr>
          <w:rFonts w:ascii="Times New Roman" w:hAnsi="Times New Roman" w:cs="Times New Roman"/>
          <w:sz w:val="24"/>
          <w:szCs w:val="24"/>
        </w:rPr>
        <w:t>,</w:t>
      </w:r>
      <w:r w:rsidRPr="00543833">
        <w:rPr>
          <w:rFonts w:ascii="Times New Roman" w:hAnsi="Times New Roman" w:cs="Times New Roman"/>
          <w:sz w:val="24"/>
          <w:szCs w:val="24"/>
        </w:rPr>
        <w:t xml:space="preserve"> and also how fast and time they ran or jog in the field respectively. These enhance the quality of information generated and helps to rank the players. </w:t>
      </w:r>
    </w:p>
    <w:p w:rsidR="00AD7998" w:rsidRPr="00543833" w:rsidRDefault="00AD7998"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How do the data about teams and p</w:t>
      </w:r>
      <w:r w:rsidR="00A508B6" w:rsidRPr="00543833">
        <w:rPr>
          <w:rFonts w:ascii="Times New Roman" w:hAnsi="Times New Roman" w:cs="Times New Roman"/>
          <w:b/>
          <w:sz w:val="24"/>
          <w:szCs w:val="24"/>
        </w:rPr>
        <w:t xml:space="preserve">layers captured by the CFG help </w:t>
      </w:r>
      <w:r w:rsidRPr="00543833">
        <w:rPr>
          <w:rFonts w:ascii="Times New Roman" w:hAnsi="Times New Roman" w:cs="Times New Roman"/>
          <w:b/>
          <w:sz w:val="24"/>
          <w:szCs w:val="24"/>
        </w:rPr>
        <w:t>managers and coaches and the CFG itself make better decisions?</w:t>
      </w:r>
    </w:p>
    <w:p w:rsidR="00A508B6" w:rsidRPr="00543833" w:rsidRDefault="00E33807"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lastRenderedPageBreak/>
        <w:t xml:space="preserve">They use the data to evaluate the performance of the individual players and the team at large. They analyze the tactics used by the players. This helps to determine whether some of the tactics can be carried forward or not. </w:t>
      </w:r>
    </w:p>
    <w:p w:rsidR="00AD7998" w:rsidRPr="00543833" w:rsidRDefault="00AD7998"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How did using data help the CFG</w:t>
      </w:r>
      <w:r w:rsidR="00E33807" w:rsidRPr="00543833">
        <w:rPr>
          <w:rFonts w:ascii="Times New Roman" w:hAnsi="Times New Roman" w:cs="Times New Roman"/>
          <w:b/>
          <w:sz w:val="24"/>
          <w:szCs w:val="24"/>
        </w:rPr>
        <w:t xml:space="preserve"> improve the way they run their </w:t>
      </w:r>
      <w:r w:rsidRPr="00543833">
        <w:rPr>
          <w:rFonts w:ascii="Times New Roman" w:hAnsi="Times New Roman" w:cs="Times New Roman"/>
          <w:b/>
          <w:sz w:val="24"/>
          <w:szCs w:val="24"/>
        </w:rPr>
        <w:t>business?</w:t>
      </w:r>
    </w:p>
    <w:p w:rsidR="00AD7998" w:rsidRPr="00543833" w:rsidRDefault="00E33807"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 xml:space="preserve">Data has helped them to look deeper into their game. It has helped them to analyze their weakness and the points that they need to keep improving on. </w:t>
      </w:r>
    </w:p>
    <w:p w:rsidR="00E33807" w:rsidRPr="00543833" w:rsidRDefault="00543833" w:rsidP="00543833">
      <w:pPr>
        <w:spacing w:line="480" w:lineRule="auto"/>
        <w:jc w:val="center"/>
        <w:rPr>
          <w:rFonts w:ascii="Times New Roman" w:hAnsi="Times New Roman" w:cs="Times New Roman"/>
          <w:sz w:val="24"/>
          <w:szCs w:val="24"/>
        </w:rPr>
      </w:pPr>
      <w:r w:rsidRPr="00543833">
        <w:rPr>
          <w:rFonts w:ascii="Times New Roman" w:hAnsi="Times New Roman" w:cs="Times New Roman"/>
          <w:sz w:val="24"/>
          <w:szCs w:val="24"/>
        </w:rPr>
        <w:t>Assignment 4</w:t>
      </w:r>
    </w:p>
    <w:p w:rsidR="00E33807" w:rsidRPr="00543833" w:rsidRDefault="00543833" w:rsidP="00543833">
      <w:pPr>
        <w:spacing w:line="480" w:lineRule="auto"/>
        <w:jc w:val="center"/>
        <w:rPr>
          <w:rFonts w:ascii="Times New Roman" w:hAnsi="Times New Roman" w:cs="Times New Roman"/>
          <w:sz w:val="24"/>
          <w:szCs w:val="24"/>
        </w:rPr>
      </w:pPr>
      <w:r w:rsidRPr="00543833">
        <w:rPr>
          <w:rFonts w:ascii="Times New Roman" w:hAnsi="Times New Roman" w:cs="Times New Roman"/>
          <w:sz w:val="24"/>
          <w:szCs w:val="24"/>
        </w:rPr>
        <w:t>Technology: Siemens Makes Business Processes More Visible</w:t>
      </w:r>
    </w:p>
    <w:p w:rsidR="00E33807" w:rsidRPr="00543833" w:rsidRDefault="00E33807"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How did information technology cha</w:t>
      </w:r>
      <w:r w:rsidRPr="00543833">
        <w:rPr>
          <w:rFonts w:ascii="Times New Roman" w:hAnsi="Times New Roman" w:cs="Times New Roman"/>
          <w:b/>
          <w:sz w:val="24"/>
          <w:szCs w:val="24"/>
        </w:rPr>
        <w:t xml:space="preserve">nge the game of 1? Identify the </w:t>
      </w:r>
      <w:r w:rsidRPr="00543833">
        <w:rPr>
          <w:rFonts w:ascii="Times New Roman" w:hAnsi="Times New Roman" w:cs="Times New Roman"/>
          <w:b/>
          <w:sz w:val="24"/>
          <w:szCs w:val="24"/>
        </w:rPr>
        <w:t>problem in this case study. Wha</w:t>
      </w:r>
      <w:r w:rsidRPr="00543833">
        <w:rPr>
          <w:rFonts w:ascii="Times New Roman" w:hAnsi="Times New Roman" w:cs="Times New Roman"/>
          <w:b/>
          <w:sz w:val="24"/>
          <w:szCs w:val="24"/>
        </w:rPr>
        <w:t>t management, organization, and</w:t>
      </w:r>
      <w:r w:rsidR="00DA0555" w:rsidRPr="00543833">
        <w:rPr>
          <w:rFonts w:ascii="Times New Roman" w:hAnsi="Times New Roman" w:cs="Times New Roman"/>
          <w:b/>
          <w:sz w:val="24"/>
          <w:szCs w:val="24"/>
        </w:rPr>
        <w:t xml:space="preserve"> </w:t>
      </w:r>
      <w:r w:rsidRPr="00543833">
        <w:rPr>
          <w:rFonts w:ascii="Times New Roman" w:hAnsi="Times New Roman" w:cs="Times New Roman"/>
          <w:b/>
          <w:sz w:val="24"/>
          <w:szCs w:val="24"/>
        </w:rPr>
        <w:t>technology factors contributed to the problem?</w:t>
      </w:r>
    </w:p>
    <w:p w:rsidR="00E33807" w:rsidRPr="00543833" w:rsidRDefault="00DA0555"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The information technology changed when the manual business processes w</w:t>
      </w:r>
      <w:r w:rsidR="00543833" w:rsidRPr="00543833">
        <w:rPr>
          <w:rFonts w:ascii="Times New Roman" w:hAnsi="Times New Roman" w:cs="Times New Roman"/>
          <w:sz w:val="24"/>
          <w:szCs w:val="24"/>
        </w:rPr>
        <w:t>ere</w:t>
      </w:r>
      <w:r w:rsidRPr="00543833">
        <w:rPr>
          <w:rFonts w:ascii="Times New Roman" w:hAnsi="Times New Roman" w:cs="Times New Roman"/>
          <w:sz w:val="24"/>
          <w:szCs w:val="24"/>
        </w:rPr>
        <w:t xml:space="preserve"> seen not to be succeeding. Some of the problems in this case study include the inability of Siemens to </w:t>
      </w:r>
      <w:r w:rsidR="00ED61B3" w:rsidRPr="00543833">
        <w:rPr>
          <w:rFonts w:ascii="Times New Roman" w:hAnsi="Times New Roman" w:cs="Times New Roman"/>
          <w:sz w:val="24"/>
          <w:szCs w:val="24"/>
        </w:rPr>
        <w:t>get discount advantages due to making late payments. The use of manual methods to manage its operations was bringing Siemens down. Also, there were only individual supervisors.</w:t>
      </w:r>
    </w:p>
    <w:p w:rsidR="00E33807" w:rsidRPr="00543833" w:rsidRDefault="00E33807"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Describe the capabilities of proce</w:t>
      </w:r>
      <w:r w:rsidR="00ED61B3" w:rsidRPr="00543833">
        <w:rPr>
          <w:rFonts w:ascii="Times New Roman" w:hAnsi="Times New Roman" w:cs="Times New Roman"/>
          <w:b/>
          <w:sz w:val="24"/>
          <w:szCs w:val="24"/>
        </w:rPr>
        <w:t xml:space="preserve">ss mining software. Was this an </w:t>
      </w:r>
      <w:r w:rsidRPr="00543833">
        <w:rPr>
          <w:rFonts w:ascii="Times New Roman" w:hAnsi="Times New Roman" w:cs="Times New Roman"/>
          <w:b/>
          <w:sz w:val="24"/>
          <w:szCs w:val="24"/>
        </w:rPr>
        <w:t>effective solution? Explain your answer.</w:t>
      </w:r>
    </w:p>
    <w:p w:rsidR="00ED61B3" w:rsidRPr="00543833" w:rsidRDefault="00ED61B3"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 xml:space="preserve">The process mining software capabilities included analyzing data in event logs and enterprise applications to determine how the business processes were working. This was for purposes of identifying inefficiency areas and bottlenecks to be enhanced. </w:t>
      </w:r>
    </w:p>
    <w:p w:rsidR="00E33807" w:rsidRPr="00543833" w:rsidRDefault="00E33807"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How did process mining change decision</w:t>
      </w:r>
      <w:r w:rsidR="00543833" w:rsidRPr="00543833">
        <w:rPr>
          <w:rFonts w:ascii="Times New Roman" w:hAnsi="Times New Roman" w:cs="Times New Roman"/>
          <w:b/>
          <w:sz w:val="24"/>
          <w:szCs w:val="24"/>
        </w:rPr>
        <w:t>-</w:t>
      </w:r>
      <w:r w:rsidRPr="00543833">
        <w:rPr>
          <w:rFonts w:ascii="Times New Roman" w:hAnsi="Times New Roman" w:cs="Times New Roman"/>
          <w:b/>
          <w:sz w:val="24"/>
          <w:szCs w:val="24"/>
        </w:rPr>
        <w:t>making at Siemens?</w:t>
      </w:r>
    </w:p>
    <w:p w:rsidR="00ED61B3" w:rsidRPr="00543833" w:rsidRDefault="00ED61B3"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lastRenderedPageBreak/>
        <w:t>Process mining changed the decision</w:t>
      </w:r>
      <w:r w:rsidR="00543833" w:rsidRPr="00543833">
        <w:rPr>
          <w:rFonts w:ascii="Times New Roman" w:hAnsi="Times New Roman" w:cs="Times New Roman"/>
          <w:sz w:val="24"/>
          <w:szCs w:val="24"/>
        </w:rPr>
        <w:t>-</w:t>
      </w:r>
      <w:r w:rsidRPr="00543833">
        <w:rPr>
          <w:rFonts w:ascii="Times New Roman" w:hAnsi="Times New Roman" w:cs="Times New Roman"/>
          <w:sz w:val="24"/>
          <w:szCs w:val="24"/>
        </w:rPr>
        <w:t xml:space="preserve">making process at Siemens by first converting them from manual operations to new technological methods. Also promoting analytics and supervisors for the mining processes and also correcting inefficiencies in billing. </w:t>
      </w:r>
    </w:p>
    <w:p w:rsidR="00E33807" w:rsidRPr="00543833" w:rsidRDefault="00E33807"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What management, organization, a</w:t>
      </w:r>
      <w:r w:rsidR="00ED61B3" w:rsidRPr="00543833">
        <w:rPr>
          <w:rFonts w:ascii="Times New Roman" w:hAnsi="Times New Roman" w:cs="Times New Roman"/>
          <w:b/>
          <w:sz w:val="24"/>
          <w:szCs w:val="24"/>
        </w:rPr>
        <w:t xml:space="preserve">nd technology issues need to be </w:t>
      </w:r>
      <w:r w:rsidRPr="00543833">
        <w:rPr>
          <w:rFonts w:ascii="Times New Roman" w:hAnsi="Times New Roman" w:cs="Times New Roman"/>
          <w:b/>
          <w:sz w:val="24"/>
          <w:szCs w:val="24"/>
        </w:rPr>
        <w:t>addressed when implementing process mining systems?</w:t>
      </w:r>
    </w:p>
    <w:p w:rsidR="00E33807" w:rsidRPr="00543833" w:rsidRDefault="00251157"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 xml:space="preserve">The management should be made up of experienced </w:t>
      </w:r>
      <w:r w:rsidR="00BB23A8" w:rsidRPr="00543833">
        <w:rPr>
          <w:rFonts w:ascii="Times New Roman" w:hAnsi="Times New Roman" w:cs="Times New Roman"/>
          <w:sz w:val="24"/>
          <w:szCs w:val="24"/>
        </w:rPr>
        <w:t>personnel</w:t>
      </w:r>
      <w:r w:rsidRPr="00543833">
        <w:rPr>
          <w:rFonts w:ascii="Times New Roman" w:hAnsi="Times New Roman" w:cs="Times New Roman"/>
          <w:sz w:val="24"/>
          <w:szCs w:val="24"/>
        </w:rPr>
        <w:t xml:space="preserve">. Also, the performance of operations should be monitored and controlled by those in charge. Operations should adopt the new changing technologies and embrace development. </w:t>
      </w:r>
    </w:p>
    <w:p w:rsidR="00251157" w:rsidRPr="00543833" w:rsidRDefault="00543833" w:rsidP="00543833">
      <w:pPr>
        <w:spacing w:line="480" w:lineRule="auto"/>
        <w:jc w:val="center"/>
        <w:rPr>
          <w:rFonts w:ascii="Times New Roman" w:hAnsi="Times New Roman" w:cs="Times New Roman"/>
          <w:sz w:val="24"/>
          <w:szCs w:val="24"/>
        </w:rPr>
      </w:pPr>
      <w:r w:rsidRPr="00543833">
        <w:rPr>
          <w:rFonts w:ascii="Times New Roman" w:hAnsi="Times New Roman" w:cs="Times New Roman"/>
          <w:sz w:val="24"/>
          <w:szCs w:val="24"/>
        </w:rPr>
        <w:t>Assignment 5</w:t>
      </w:r>
    </w:p>
    <w:p w:rsidR="00251157" w:rsidRPr="00543833" w:rsidRDefault="00543833" w:rsidP="00543833">
      <w:pPr>
        <w:spacing w:line="480" w:lineRule="auto"/>
        <w:jc w:val="center"/>
        <w:rPr>
          <w:rFonts w:ascii="Times New Roman" w:hAnsi="Times New Roman" w:cs="Times New Roman"/>
          <w:sz w:val="24"/>
          <w:szCs w:val="24"/>
        </w:rPr>
      </w:pPr>
      <w:r w:rsidRPr="00543833">
        <w:rPr>
          <w:rFonts w:ascii="Times New Roman" w:hAnsi="Times New Roman" w:cs="Times New Roman"/>
          <w:sz w:val="24"/>
          <w:szCs w:val="24"/>
        </w:rPr>
        <w:t>Organizations: Fujitsu Selects a SaaS Solution</w:t>
      </w:r>
    </w:p>
    <w:p w:rsidR="00251157" w:rsidRPr="00543833" w:rsidRDefault="00251157"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What were Fujitsu’s problems with i</w:t>
      </w:r>
      <w:r w:rsidRPr="00543833">
        <w:rPr>
          <w:rFonts w:ascii="Times New Roman" w:hAnsi="Times New Roman" w:cs="Times New Roman"/>
          <w:b/>
          <w:sz w:val="24"/>
          <w:szCs w:val="24"/>
        </w:rPr>
        <w:t xml:space="preserve">ts existing systems for the CPQ </w:t>
      </w:r>
      <w:r w:rsidRPr="00543833">
        <w:rPr>
          <w:rFonts w:ascii="Times New Roman" w:hAnsi="Times New Roman" w:cs="Times New Roman"/>
          <w:b/>
          <w:sz w:val="24"/>
          <w:szCs w:val="24"/>
        </w:rPr>
        <w:t>process? What was the business impact of these problems?</w:t>
      </w:r>
    </w:p>
    <w:p w:rsidR="00251157" w:rsidRPr="00543833" w:rsidRDefault="00C4064A"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 xml:space="preserve"> </w:t>
      </w:r>
      <w:r w:rsidR="00F82351" w:rsidRPr="00543833">
        <w:rPr>
          <w:rFonts w:ascii="Times New Roman" w:hAnsi="Times New Roman" w:cs="Times New Roman"/>
          <w:sz w:val="24"/>
          <w:szCs w:val="24"/>
        </w:rPr>
        <w:t>Fujitsu had to use individualized spreadsheets to configure solutions for their customers and prices. They lacked a central record of offerings, repository quotes for prices</w:t>
      </w:r>
      <w:r w:rsidR="00543833" w:rsidRPr="00543833">
        <w:rPr>
          <w:rFonts w:ascii="Times New Roman" w:hAnsi="Times New Roman" w:cs="Times New Roman"/>
          <w:sz w:val="24"/>
          <w:szCs w:val="24"/>
        </w:rPr>
        <w:t>,</w:t>
      </w:r>
      <w:r w:rsidR="00F82351" w:rsidRPr="00543833">
        <w:rPr>
          <w:rFonts w:ascii="Times New Roman" w:hAnsi="Times New Roman" w:cs="Times New Roman"/>
          <w:sz w:val="24"/>
          <w:szCs w:val="24"/>
        </w:rPr>
        <w:t xml:space="preserve"> and </w:t>
      </w:r>
      <w:r w:rsidR="00543833" w:rsidRPr="00543833">
        <w:rPr>
          <w:rFonts w:ascii="Times New Roman" w:hAnsi="Times New Roman" w:cs="Times New Roman"/>
          <w:sz w:val="24"/>
          <w:szCs w:val="24"/>
        </w:rPr>
        <w:t xml:space="preserve">a </w:t>
      </w:r>
      <w:r w:rsidR="00F82351" w:rsidRPr="00543833">
        <w:rPr>
          <w:rFonts w:ascii="Times New Roman" w:hAnsi="Times New Roman" w:cs="Times New Roman"/>
          <w:sz w:val="24"/>
          <w:szCs w:val="24"/>
        </w:rPr>
        <w:t xml:space="preserve">lack of integrating quotes within the ordering process. The business was affected by the time which was taken while making corrections on the quoting errors. </w:t>
      </w:r>
    </w:p>
    <w:p w:rsidR="00F82351" w:rsidRPr="00543833" w:rsidRDefault="00251157"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List and describe the most importa</w:t>
      </w:r>
      <w:r w:rsidR="00F82351" w:rsidRPr="00543833">
        <w:rPr>
          <w:rFonts w:ascii="Times New Roman" w:hAnsi="Times New Roman" w:cs="Times New Roman"/>
          <w:b/>
          <w:sz w:val="24"/>
          <w:szCs w:val="24"/>
        </w:rPr>
        <w:t xml:space="preserve">nt information requirements you </w:t>
      </w:r>
      <w:r w:rsidRPr="00543833">
        <w:rPr>
          <w:rFonts w:ascii="Times New Roman" w:hAnsi="Times New Roman" w:cs="Times New Roman"/>
          <w:b/>
          <w:sz w:val="24"/>
          <w:szCs w:val="24"/>
        </w:rPr>
        <w:t>would expect to see in Fujitsu’s RFP.</w:t>
      </w:r>
    </w:p>
    <w:p w:rsidR="00F82351" w:rsidRPr="00543833" w:rsidRDefault="00F82351"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Configuration of sale orders and the pricing rule are major information requirements to be included in Fujitsu’s RFP. Information regarding what the customers are interested in, services</w:t>
      </w:r>
      <w:r w:rsidR="00543833" w:rsidRPr="00543833">
        <w:rPr>
          <w:rFonts w:ascii="Times New Roman" w:hAnsi="Times New Roman" w:cs="Times New Roman"/>
          <w:sz w:val="24"/>
          <w:szCs w:val="24"/>
        </w:rPr>
        <w:t>,</w:t>
      </w:r>
      <w:r w:rsidRPr="00543833">
        <w:rPr>
          <w:rFonts w:ascii="Times New Roman" w:hAnsi="Times New Roman" w:cs="Times New Roman"/>
          <w:sz w:val="24"/>
          <w:szCs w:val="24"/>
        </w:rPr>
        <w:t xml:space="preserve"> and sales are also essential</w:t>
      </w:r>
    </w:p>
    <w:p w:rsidR="00251157" w:rsidRPr="00543833" w:rsidRDefault="00251157"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lastRenderedPageBreak/>
        <w:t>-Why was the FPX CPQ solution selecte</w:t>
      </w:r>
      <w:r w:rsidR="00F82351" w:rsidRPr="00543833">
        <w:rPr>
          <w:rFonts w:ascii="Times New Roman" w:hAnsi="Times New Roman" w:cs="Times New Roman"/>
          <w:b/>
          <w:sz w:val="24"/>
          <w:szCs w:val="24"/>
        </w:rPr>
        <w:t xml:space="preserve">d? Was it a good choice? Why or </w:t>
      </w:r>
      <w:r w:rsidRPr="00543833">
        <w:rPr>
          <w:rFonts w:ascii="Times New Roman" w:hAnsi="Times New Roman" w:cs="Times New Roman"/>
          <w:b/>
          <w:sz w:val="24"/>
          <w:szCs w:val="24"/>
        </w:rPr>
        <w:t>why not?</w:t>
      </w:r>
    </w:p>
    <w:p w:rsidR="00F82351" w:rsidRPr="00543833" w:rsidRDefault="006F0431"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The FPX CPQ solution was selected mainly to make F</w:t>
      </w:r>
      <w:r w:rsidR="00543833" w:rsidRPr="00543833">
        <w:rPr>
          <w:rFonts w:ascii="Times New Roman" w:hAnsi="Times New Roman" w:cs="Times New Roman"/>
          <w:sz w:val="24"/>
          <w:szCs w:val="24"/>
        </w:rPr>
        <w:t>u</w:t>
      </w:r>
      <w:r w:rsidRPr="00543833">
        <w:rPr>
          <w:rFonts w:ascii="Times New Roman" w:hAnsi="Times New Roman" w:cs="Times New Roman"/>
          <w:sz w:val="24"/>
          <w:szCs w:val="24"/>
        </w:rPr>
        <w:t>jitsu achieve its business plans. The choice was a good one. It enabled F</w:t>
      </w:r>
      <w:r w:rsidR="00543833" w:rsidRPr="00543833">
        <w:rPr>
          <w:rFonts w:ascii="Times New Roman" w:hAnsi="Times New Roman" w:cs="Times New Roman"/>
          <w:sz w:val="24"/>
          <w:szCs w:val="24"/>
        </w:rPr>
        <w:t>u</w:t>
      </w:r>
      <w:r w:rsidRPr="00543833">
        <w:rPr>
          <w:rFonts w:ascii="Times New Roman" w:hAnsi="Times New Roman" w:cs="Times New Roman"/>
          <w:sz w:val="24"/>
          <w:szCs w:val="24"/>
        </w:rPr>
        <w:t xml:space="preserve">jitsu in streamlining the marketing process. </w:t>
      </w:r>
    </w:p>
    <w:p w:rsidR="00BB23A8" w:rsidRPr="00543833" w:rsidRDefault="00251157"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Why would software as a service be an appropriate solution for Fujitsu?</w:t>
      </w:r>
      <w:r w:rsidR="006F0431" w:rsidRPr="00543833">
        <w:rPr>
          <w:rFonts w:ascii="Times New Roman" w:hAnsi="Times New Roman" w:cs="Times New Roman"/>
          <w:b/>
          <w:sz w:val="24"/>
          <w:szCs w:val="24"/>
        </w:rPr>
        <w:t xml:space="preserve"> </w:t>
      </w:r>
      <w:r w:rsidRPr="00543833">
        <w:rPr>
          <w:rFonts w:ascii="Times New Roman" w:hAnsi="Times New Roman" w:cs="Times New Roman"/>
          <w:b/>
          <w:sz w:val="24"/>
          <w:szCs w:val="24"/>
        </w:rPr>
        <w:t>Should Fujitsu have built its CPQ system in-house?</w:t>
      </w:r>
      <w:r w:rsidR="006F0431" w:rsidRPr="00543833">
        <w:rPr>
          <w:rFonts w:ascii="Times New Roman" w:hAnsi="Times New Roman" w:cs="Times New Roman"/>
          <w:b/>
          <w:sz w:val="24"/>
          <w:szCs w:val="24"/>
        </w:rPr>
        <w:t xml:space="preserve"> </w:t>
      </w:r>
    </w:p>
    <w:p w:rsidR="00251157" w:rsidRPr="00543833" w:rsidRDefault="00543833"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S</w:t>
      </w:r>
      <w:r w:rsidR="006F0431" w:rsidRPr="00543833">
        <w:rPr>
          <w:rFonts w:ascii="Times New Roman" w:hAnsi="Times New Roman" w:cs="Times New Roman"/>
          <w:sz w:val="24"/>
          <w:szCs w:val="24"/>
        </w:rPr>
        <w:t xml:space="preserve">oftware is important in making business operations better and soft. </w:t>
      </w:r>
      <w:r w:rsidRPr="00543833">
        <w:rPr>
          <w:rFonts w:ascii="Times New Roman" w:hAnsi="Times New Roman" w:cs="Times New Roman"/>
          <w:sz w:val="24"/>
          <w:szCs w:val="24"/>
        </w:rPr>
        <w:t>The s</w:t>
      </w:r>
      <w:r w:rsidR="006F0431" w:rsidRPr="00543833">
        <w:rPr>
          <w:rFonts w:ascii="Times New Roman" w:hAnsi="Times New Roman" w:cs="Times New Roman"/>
          <w:sz w:val="24"/>
          <w:szCs w:val="24"/>
        </w:rPr>
        <w:t>oftware enables the business to go an extra mile in the networking and media platforms. It also gives customers enough knowledge about everything. However, F</w:t>
      </w:r>
      <w:r w:rsidRPr="00543833">
        <w:rPr>
          <w:rFonts w:ascii="Times New Roman" w:hAnsi="Times New Roman" w:cs="Times New Roman"/>
          <w:sz w:val="24"/>
          <w:szCs w:val="24"/>
        </w:rPr>
        <w:t>u</w:t>
      </w:r>
      <w:r w:rsidR="006F0431" w:rsidRPr="00543833">
        <w:rPr>
          <w:rFonts w:ascii="Times New Roman" w:hAnsi="Times New Roman" w:cs="Times New Roman"/>
          <w:sz w:val="24"/>
          <w:szCs w:val="24"/>
        </w:rPr>
        <w:t xml:space="preserve">jitsu should have built its CPQ system in the house. </w:t>
      </w:r>
    </w:p>
    <w:p w:rsidR="00251157" w:rsidRPr="00543833" w:rsidRDefault="00251157"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How much did FPX CPQ change the way Fujitsu ran its business?</w:t>
      </w:r>
    </w:p>
    <w:p w:rsidR="006F0431" w:rsidRPr="00543833" w:rsidRDefault="006F0431"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FPX CPQ changed the w</w:t>
      </w:r>
      <w:r w:rsidR="00BB23A8" w:rsidRPr="00543833">
        <w:rPr>
          <w:rFonts w:ascii="Times New Roman" w:hAnsi="Times New Roman" w:cs="Times New Roman"/>
          <w:sz w:val="24"/>
          <w:szCs w:val="24"/>
        </w:rPr>
        <w:t>ay F</w:t>
      </w:r>
      <w:r w:rsidR="00543833" w:rsidRPr="00543833">
        <w:rPr>
          <w:rFonts w:ascii="Times New Roman" w:hAnsi="Times New Roman" w:cs="Times New Roman"/>
          <w:sz w:val="24"/>
          <w:szCs w:val="24"/>
        </w:rPr>
        <w:t>u</w:t>
      </w:r>
      <w:r w:rsidR="00BB23A8" w:rsidRPr="00543833">
        <w:rPr>
          <w:rFonts w:ascii="Times New Roman" w:hAnsi="Times New Roman" w:cs="Times New Roman"/>
          <w:sz w:val="24"/>
          <w:szCs w:val="24"/>
        </w:rPr>
        <w:t>j</w:t>
      </w:r>
      <w:r w:rsidRPr="00543833">
        <w:rPr>
          <w:rFonts w:ascii="Times New Roman" w:hAnsi="Times New Roman" w:cs="Times New Roman"/>
          <w:sz w:val="24"/>
          <w:szCs w:val="24"/>
        </w:rPr>
        <w:t xml:space="preserve">itsu runs its business by automating the business processes of the company. </w:t>
      </w:r>
    </w:p>
    <w:p w:rsidR="002909D1" w:rsidRPr="00543833" w:rsidRDefault="002909D1" w:rsidP="00543833">
      <w:pPr>
        <w:spacing w:line="480" w:lineRule="auto"/>
        <w:jc w:val="both"/>
        <w:rPr>
          <w:rFonts w:ascii="Times New Roman" w:hAnsi="Times New Roman" w:cs="Times New Roman"/>
          <w:sz w:val="24"/>
          <w:szCs w:val="24"/>
        </w:rPr>
      </w:pPr>
    </w:p>
    <w:p w:rsidR="002909D1" w:rsidRPr="00543833" w:rsidRDefault="00543833" w:rsidP="00543833">
      <w:pPr>
        <w:spacing w:line="480" w:lineRule="auto"/>
        <w:jc w:val="center"/>
        <w:rPr>
          <w:rFonts w:ascii="Times New Roman" w:hAnsi="Times New Roman" w:cs="Times New Roman"/>
          <w:sz w:val="24"/>
          <w:szCs w:val="24"/>
        </w:rPr>
      </w:pPr>
      <w:r w:rsidRPr="00543833">
        <w:rPr>
          <w:rFonts w:ascii="Times New Roman" w:hAnsi="Times New Roman" w:cs="Times New Roman"/>
          <w:sz w:val="24"/>
          <w:szCs w:val="24"/>
        </w:rPr>
        <w:t>Assignment 6</w:t>
      </w:r>
    </w:p>
    <w:p w:rsidR="002909D1" w:rsidRPr="00543833" w:rsidRDefault="00543833" w:rsidP="00543833">
      <w:pPr>
        <w:spacing w:line="480" w:lineRule="auto"/>
        <w:jc w:val="center"/>
        <w:rPr>
          <w:rFonts w:ascii="Times New Roman" w:hAnsi="Times New Roman" w:cs="Times New Roman"/>
          <w:sz w:val="24"/>
          <w:szCs w:val="24"/>
        </w:rPr>
      </w:pPr>
      <w:r w:rsidRPr="00543833">
        <w:rPr>
          <w:rFonts w:ascii="Times New Roman" w:hAnsi="Times New Roman" w:cs="Times New Roman"/>
          <w:sz w:val="24"/>
          <w:szCs w:val="24"/>
        </w:rPr>
        <w:t>Technology: Singapore Sports Institute Uses Analytics for Sea Games</w:t>
      </w:r>
    </w:p>
    <w:p w:rsidR="002909D1" w:rsidRPr="00543833" w:rsidRDefault="002909D1"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What technologies are used by SSI? What is their purpose?</w:t>
      </w:r>
    </w:p>
    <w:p w:rsidR="002909D1" w:rsidRPr="00543833" w:rsidRDefault="00CD1C38"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The High</w:t>
      </w:r>
      <w:r w:rsidR="00543833" w:rsidRPr="00543833">
        <w:rPr>
          <w:rFonts w:ascii="Times New Roman" w:hAnsi="Times New Roman" w:cs="Times New Roman"/>
          <w:sz w:val="24"/>
          <w:szCs w:val="24"/>
        </w:rPr>
        <w:t>-</w:t>
      </w:r>
      <w:r w:rsidRPr="00543833">
        <w:rPr>
          <w:rFonts w:ascii="Times New Roman" w:hAnsi="Times New Roman" w:cs="Times New Roman"/>
          <w:sz w:val="24"/>
          <w:szCs w:val="24"/>
        </w:rPr>
        <w:t xml:space="preserve">Performance Sports (HPS) Analytics technology together with the education department was created in 2014 to be used by the SSI. The two were made to </w:t>
      </w:r>
      <w:r w:rsidR="00BB23A8" w:rsidRPr="00543833">
        <w:rPr>
          <w:rFonts w:ascii="Times New Roman" w:hAnsi="Times New Roman" w:cs="Times New Roman"/>
          <w:sz w:val="24"/>
          <w:szCs w:val="24"/>
        </w:rPr>
        <w:t>leverage</w:t>
      </w:r>
      <w:r w:rsidRPr="00543833">
        <w:rPr>
          <w:rFonts w:ascii="Times New Roman" w:hAnsi="Times New Roman" w:cs="Times New Roman"/>
          <w:sz w:val="24"/>
          <w:szCs w:val="24"/>
        </w:rPr>
        <w:t xml:space="preserve"> analysis of sports excellence</w:t>
      </w:r>
    </w:p>
    <w:p w:rsidR="002909D1" w:rsidRPr="00543833" w:rsidRDefault="002909D1"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To what extent was technology r</w:t>
      </w:r>
      <w:r w:rsidR="00CD1C38" w:rsidRPr="00543833">
        <w:rPr>
          <w:rFonts w:ascii="Times New Roman" w:hAnsi="Times New Roman" w:cs="Times New Roman"/>
          <w:b/>
          <w:sz w:val="24"/>
          <w:szCs w:val="24"/>
        </w:rPr>
        <w:t xml:space="preserve">esponsible for Team Singapore’s </w:t>
      </w:r>
      <w:r w:rsidRPr="00543833">
        <w:rPr>
          <w:rFonts w:ascii="Times New Roman" w:hAnsi="Times New Roman" w:cs="Times New Roman"/>
          <w:b/>
          <w:sz w:val="24"/>
          <w:szCs w:val="24"/>
        </w:rPr>
        <w:t xml:space="preserve">success at the SEA </w:t>
      </w:r>
      <w:r w:rsidR="00543833" w:rsidRPr="00543833">
        <w:rPr>
          <w:rFonts w:ascii="Times New Roman" w:hAnsi="Times New Roman" w:cs="Times New Roman"/>
          <w:b/>
          <w:sz w:val="24"/>
          <w:szCs w:val="24"/>
        </w:rPr>
        <w:t>G</w:t>
      </w:r>
      <w:r w:rsidRPr="00543833">
        <w:rPr>
          <w:rFonts w:ascii="Times New Roman" w:hAnsi="Times New Roman" w:cs="Times New Roman"/>
          <w:b/>
          <w:sz w:val="24"/>
          <w:szCs w:val="24"/>
        </w:rPr>
        <w:t>ames? Explain.</w:t>
      </w:r>
    </w:p>
    <w:p w:rsidR="0097693D" w:rsidRPr="00543833" w:rsidRDefault="0097693D"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lastRenderedPageBreak/>
        <w:t>Streamlining the capturing of video footage, analysis of the videos sharing of the videos</w:t>
      </w:r>
      <w:r w:rsidR="00543833" w:rsidRPr="00543833">
        <w:rPr>
          <w:rFonts w:ascii="Times New Roman" w:hAnsi="Times New Roman" w:cs="Times New Roman"/>
          <w:sz w:val="24"/>
          <w:szCs w:val="24"/>
        </w:rPr>
        <w:t>,</w:t>
      </w:r>
      <w:r w:rsidRPr="00543833">
        <w:rPr>
          <w:rFonts w:ascii="Times New Roman" w:hAnsi="Times New Roman" w:cs="Times New Roman"/>
          <w:sz w:val="24"/>
          <w:szCs w:val="24"/>
        </w:rPr>
        <w:t xml:space="preserve"> and analysis helped in training and coaching of the athletes. All reports were important in showing the players their daily performance against their targets thereby motivating them to work hard. </w:t>
      </w:r>
    </w:p>
    <w:p w:rsidR="0097693D" w:rsidRPr="00543833" w:rsidRDefault="002909D1"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Search the web for SimulCam and Str</w:t>
      </w:r>
      <w:r w:rsidR="0097693D" w:rsidRPr="00543833">
        <w:rPr>
          <w:rFonts w:ascii="Times New Roman" w:hAnsi="Times New Roman" w:cs="Times New Roman"/>
          <w:b/>
          <w:sz w:val="24"/>
          <w:szCs w:val="24"/>
        </w:rPr>
        <w:t xml:space="preserve">oMotion. How can these tools be </w:t>
      </w:r>
      <w:r w:rsidRPr="00543833">
        <w:rPr>
          <w:rFonts w:ascii="Times New Roman" w:hAnsi="Times New Roman" w:cs="Times New Roman"/>
          <w:b/>
          <w:sz w:val="24"/>
          <w:szCs w:val="24"/>
        </w:rPr>
        <w:t>used for video analysis?</w:t>
      </w:r>
    </w:p>
    <w:p w:rsidR="0097693D" w:rsidRPr="00543833" w:rsidRDefault="0097693D"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 xml:space="preserve">Both SimulCam and StroMotion are </w:t>
      </w:r>
      <w:r w:rsidR="00BB23A8" w:rsidRPr="00543833">
        <w:rPr>
          <w:rFonts w:ascii="Times New Roman" w:hAnsi="Times New Roman" w:cs="Times New Roman"/>
          <w:sz w:val="24"/>
          <w:szCs w:val="24"/>
        </w:rPr>
        <w:t>used in</w:t>
      </w:r>
      <w:r w:rsidR="004A64DA" w:rsidRPr="00543833">
        <w:rPr>
          <w:rFonts w:ascii="Times New Roman" w:hAnsi="Times New Roman" w:cs="Times New Roman"/>
          <w:sz w:val="24"/>
          <w:szCs w:val="24"/>
        </w:rPr>
        <w:t xml:space="preserve"> sports for videos and images. They are used in athletics to create an effect </w:t>
      </w:r>
      <w:r w:rsidR="00543833" w:rsidRPr="00543833">
        <w:rPr>
          <w:rFonts w:ascii="Times New Roman" w:hAnsi="Times New Roman" w:cs="Times New Roman"/>
          <w:sz w:val="24"/>
          <w:szCs w:val="24"/>
        </w:rPr>
        <w:t>that</w:t>
      </w:r>
      <w:r w:rsidR="004A64DA" w:rsidRPr="00543833">
        <w:rPr>
          <w:rFonts w:ascii="Times New Roman" w:hAnsi="Times New Roman" w:cs="Times New Roman"/>
          <w:sz w:val="24"/>
          <w:szCs w:val="24"/>
        </w:rPr>
        <w:t xml:space="preserve"> reveals two different skiers simultaneously as they run. </w:t>
      </w:r>
    </w:p>
    <w:p w:rsidR="005B1E72" w:rsidRPr="00543833" w:rsidRDefault="005B1E72" w:rsidP="00543833">
      <w:pPr>
        <w:spacing w:line="480" w:lineRule="auto"/>
        <w:jc w:val="both"/>
        <w:rPr>
          <w:rFonts w:ascii="Times New Roman" w:hAnsi="Times New Roman" w:cs="Times New Roman"/>
          <w:sz w:val="24"/>
          <w:szCs w:val="24"/>
        </w:rPr>
      </w:pPr>
    </w:p>
    <w:p w:rsidR="005B1E72" w:rsidRPr="00543833" w:rsidRDefault="00543833" w:rsidP="00543833">
      <w:pPr>
        <w:spacing w:line="480" w:lineRule="auto"/>
        <w:jc w:val="center"/>
        <w:rPr>
          <w:rFonts w:ascii="Times New Roman" w:hAnsi="Times New Roman" w:cs="Times New Roman"/>
          <w:sz w:val="24"/>
          <w:szCs w:val="24"/>
        </w:rPr>
      </w:pPr>
      <w:r w:rsidRPr="00543833">
        <w:rPr>
          <w:rFonts w:ascii="Times New Roman" w:hAnsi="Times New Roman" w:cs="Times New Roman"/>
          <w:sz w:val="24"/>
          <w:szCs w:val="24"/>
        </w:rPr>
        <w:t>Assignment 7</w:t>
      </w:r>
    </w:p>
    <w:p w:rsidR="005B1E72" w:rsidRPr="00543833" w:rsidRDefault="00543833" w:rsidP="00543833">
      <w:pPr>
        <w:spacing w:line="480" w:lineRule="auto"/>
        <w:jc w:val="center"/>
        <w:rPr>
          <w:rFonts w:ascii="Times New Roman" w:hAnsi="Times New Roman" w:cs="Times New Roman"/>
          <w:sz w:val="24"/>
          <w:szCs w:val="24"/>
        </w:rPr>
      </w:pPr>
      <w:r w:rsidRPr="00543833">
        <w:rPr>
          <w:rFonts w:ascii="Times New Roman" w:hAnsi="Times New Roman" w:cs="Times New Roman"/>
          <w:sz w:val="24"/>
          <w:szCs w:val="24"/>
        </w:rPr>
        <w:t>People: Will Robots Replace People in Manufacturing</w:t>
      </w:r>
    </w:p>
    <w:p w:rsidR="005B1E72" w:rsidRPr="00543833" w:rsidRDefault="005B1E72"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Why have robots caught on in manufa</w:t>
      </w:r>
      <w:r w:rsidRPr="00543833">
        <w:rPr>
          <w:rFonts w:ascii="Times New Roman" w:hAnsi="Times New Roman" w:cs="Times New Roman"/>
          <w:b/>
          <w:sz w:val="24"/>
          <w:szCs w:val="24"/>
        </w:rPr>
        <w:t xml:space="preserve">cturing? What knowledge do they </w:t>
      </w:r>
      <w:r w:rsidRPr="00543833">
        <w:rPr>
          <w:rFonts w:ascii="Times New Roman" w:hAnsi="Times New Roman" w:cs="Times New Roman"/>
          <w:b/>
          <w:sz w:val="24"/>
          <w:szCs w:val="24"/>
        </w:rPr>
        <w:t>require?</w:t>
      </w:r>
    </w:p>
    <w:p w:rsidR="005B1E72" w:rsidRPr="00543833" w:rsidRDefault="005B1E72"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 xml:space="preserve">Robots can work 5-10 times faster than humans. They can also do the heavy duties which humans </w:t>
      </w:r>
      <w:r w:rsidR="00BB23A8" w:rsidRPr="00543833">
        <w:rPr>
          <w:rFonts w:ascii="Times New Roman" w:hAnsi="Times New Roman" w:cs="Times New Roman"/>
          <w:sz w:val="24"/>
          <w:szCs w:val="24"/>
        </w:rPr>
        <w:t>can’t</w:t>
      </w:r>
      <w:r w:rsidRPr="00543833">
        <w:rPr>
          <w:rFonts w:ascii="Times New Roman" w:hAnsi="Times New Roman" w:cs="Times New Roman"/>
          <w:sz w:val="24"/>
          <w:szCs w:val="24"/>
        </w:rPr>
        <w:t xml:space="preserve"> do such as welding and lifting heavy chains. Robots only need to be programmed and set for </w:t>
      </w:r>
      <w:r w:rsidR="00543833" w:rsidRPr="00543833">
        <w:rPr>
          <w:rFonts w:ascii="Times New Roman" w:hAnsi="Times New Roman" w:cs="Times New Roman"/>
          <w:sz w:val="24"/>
          <w:szCs w:val="24"/>
        </w:rPr>
        <w:t>them</w:t>
      </w:r>
      <w:r w:rsidRPr="00543833">
        <w:rPr>
          <w:rFonts w:ascii="Times New Roman" w:hAnsi="Times New Roman" w:cs="Times New Roman"/>
          <w:sz w:val="24"/>
          <w:szCs w:val="24"/>
        </w:rPr>
        <w:t xml:space="preserve"> to function properly.</w:t>
      </w:r>
    </w:p>
    <w:p w:rsidR="005B1E72" w:rsidRPr="00543833" w:rsidRDefault="005B1E72"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Can robots replace human workers</w:t>
      </w:r>
      <w:r w:rsidRPr="00543833">
        <w:rPr>
          <w:rFonts w:ascii="Times New Roman" w:hAnsi="Times New Roman" w:cs="Times New Roman"/>
          <w:b/>
          <w:sz w:val="24"/>
          <w:szCs w:val="24"/>
        </w:rPr>
        <w:t xml:space="preserve"> in manufacturing? Explain your </w:t>
      </w:r>
      <w:r w:rsidRPr="00543833">
        <w:rPr>
          <w:rFonts w:ascii="Times New Roman" w:hAnsi="Times New Roman" w:cs="Times New Roman"/>
          <w:b/>
          <w:sz w:val="24"/>
          <w:szCs w:val="24"/>
        </w:rPr>
        <w:t>answer.</w:t>
      </w:r>
    </w:p>
    <w:p w:rsidR="005B1E72" w:rsidRPr="00543833" w:rsidRDefault="005B1E72"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t>Robots cannot replace humans in the production and manufacturing sector. Although they can work faster than humans, they still lack the delicacy, insight</w:t>
      </w:r>
      <w:r w:rsidR="00543833" w:rsidRPr="00543833">
        <w:rPr>
          <w:rFonts w:ascii="Times New Roman" w:hAnsi="Times New Roman" w:cs="Times New Roman"/>
          <w:sz w:val="24"/>
          <w:szCs w:val="24"/>
        </w:rPr>
        <w:t>,</w:t>
      </w:r>
      <w:r w:rsidRPr="00543833">
        <w:rPr>
          <w:rFonts w:ascii="Times New Roman" w:hAnsi="Times New Roman" w:cs="Times New Roman"/>
          <w:sz w:val="24"/>
          <w:szCs w:val="24"/>
        </w:rPr>
        <w:t xml:space="preserve"> and flexibili</w:t>
      </w:r>
      <w:r w:rsidR="00893EAC" w:rsidRPr="00543833">
        <w:rPr>
          <w:rFonts w:ascii="Times New Roman" w:hAnsi="Times New Roman" w:cs="Times New Roman"/>
          <w:sz w:val="24"/>
          <w:szCs w:val="24"/>
        </w:rPr>
        <w:t xml:space="preserve">ty which human beings offer. </w:t>
      </w:r>
    </w:p>
    <w:p w:rsidR="005B1E72" w:rsidRPr="00543833" w:rsidRDefault="005B1E72" w:rsidP="00543833">
      <w:pPr>
        <w:spacing w:line="480" w:lineRule="auto"/>
        <w:jc w:val="both"/>
        <w:rPr>
          <w:rFonts w:ascii="Times New Roman" w:hAnsi="Times New Roman" w:cs="Times New Roman"/>
          <w:b/>
          <w:sz w:val="24"/>
          <w:szCs w:val="24"/>
        </w:rPr>
      </w:pPr>
      <w:r w:rsidRPr="00543833">
        <w:rPr>
          <w:rFonts w:ascii="Times New Roman" w:hAnsi="Times New Roman" w:cs="Times New Roman"/>
          <w:b/>
          <w:sz w:val="24"/>
          <w:szCs w:val="24"/>
        </w:rPr>
        <w:t>-If you were considering introducing robo</w:t>
      </w:r>
      <w:r w:rsidR="007D3151" w:rsidRPr="00543833">
        <w:rPr>
          <w:rFonts w:ascii="Times New Roman" w:hAnsi="Times New Roman" w:cs="Times New Roman"/>
          <w:b/>
          <w:sz w:val="24"/>
          <w:szCs w:val="24"/>
        </w:rPr>
        <w:t xml:space="preserve">ts in your manufacturing plant, </w:t>
      </w:r>
      <w:r w:rsidRPr="00543833">
        <w:rPr>
          <w:rFonts w:ascii="Times New Roman" w:hAnsi="Times New Roman" w:cs="Times New Roman"/>
          <w:b/>
          <w:sz w:val="24"/>
          <w:szCs w:val="24"/>
        </w:rPr>
        <w:t>what people, organization, and tech</w:t>
      </w:r>
      <w:r w:rsidR="007D3151" w:rsidRPr="00543833">
        <w:rPr>
          <w:rFonts w:ascii="Times New Roman" w:hAnsi="Times New Roman" w:cs="Times New Roman"/>
          <w:b/>
          <w:sz w:val="24"/>
          <w:szCs w:val="24"/>
        </w:rPr>
        <w:t xml:space="preserve">nology issues would you need to </w:t>
      </w:r>
      <w:r w:rsidRPr="00543833">
        <w:rPr>
          <w:rFonts w:ascii="Times New Roman" w:hAnsi="Times New Roman" w:cs="Times New Roman"/>
          <w:b/>
          <w:sz w:val="24"/>
          <w:szCs w:val="24"/>
        </w:rPr>
        <w:t>address?</w:t>
      </w:r>
    </w:p>
    <w:p w:rsidR="007D3151" w:rsidRPr="00543833" w:rsidRDefault="007D3151" w:rsidP="00543833">
      <w:pPr>
        <w:spacing w:line="480" w:lineRule="auto"/>
        <w:jc w:val="both"/>
        <w:rPr>
          <w:rFonts w:ascii="Times New Roman" w:hAnsi="Times New Roman" w:cs="Times New Roman"/>
          <w:sz w:val="24"/>
          <w:szCs w:val="24"/>
        </w:rPr>
      </w:pPr>
      <w:r w:rsidRPr="00543833">
        <w:rPr>
          <w:rFonts w:ascii="Times New Roman" w:hAnsi="Times New Roman" w:cs="Times New Roman"/>
          <w:sz w:val="24"/>
          <w:szCs w:val="24"/>
        </w:rPr>
        <w:lastRenderedPageBreak/>
        <w:t>I would consider first the work the robots will be performing. Also</w:t>
      </w:r>
      <w:r w:rsidR="00543833" w:rsidRPr="00543833">
        <w:rPr>
          <w:rFonts w:ascii="Times New Roman" w:hAnsi="Times New Roman" w:cs="Times New Roman"/>
          <w:sz w:val="24"/>
          <w:szCs w:val="24"/>
        </w:rPr>
        <w:t>,</w:t>
      </w:r>
      <w:r w:rsidRPr="00543833">
        <w:rPr>
          <w:rFonts w:ascii="Times New Roman" w:hAnsi="Times New Roman" w:cs="Times New Roman"/>
          <w:sz w:val="24"/>
          <w:szCs w:val="24"/>
        </w:rPr>
        <w:t xml:space="preserve"> I </w:t>
      </w:r>
      <w:r w:rsidR="00BB23A8" w:rsidRPr="00543833">
        <w:rPr>
          <w:rFonts w:ascii="Times New Roman" w:hAnsi="Times New Roman" w:cs="Times New Roman"/>
          <w:sz w:val="24"/>
          <w:szCs w:val="24"/>
        </w:rPr>
        <w:t xml:space="preserve">would </w:t>
      </w:r>
      <w:r w:rsidRPr="00543833">
        <w:rPr>
          <w:rFonts w:ascii="Times New Roman" w:hAnsi="Times New Roman" w:cs="Times New Roman"/>
          <w:sz w:val="24"/>
          <w:szCs w:val="24"/>
        </w:rPr>
        <w:t>consider the number of employees I would like to work with.  Finally</w:t>
      </w:r>
      <w:r w:rsidR="00543833" w:rsidRPr="00543833">
        <w:rPr>
          <w:rFonts w:ascii="Times New Roman" w:hAnsi="Times New Roman" w:cs="Times New Roman"/>
          <w:sz w:val="24"/>
          <w:szCs w:val="24"/>
        </w:rPr>
        <w:t>,</w:t>
      </w:r>
      <w:r w:rsidRPr="00543833">
        <w:rPr>
          <w:rFonts w:ascii="Times New Roman" w:hAnsi="Times New Roman" w:cs="Times New Roman"/>
          <w:sz w:val="24"/>
          <w:szCs w:val="24"/>
        </w:rPr>
        <w:t xml:space="preserve"> I would go for one that easily adapts to the work. </w:t>
      </w:r>
    </w:p>
    <w:sectPr w:rsidR="007D3151" w:rsidRPr="00543833" w:rsidSect="003E66A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02E2" w:rsidRDefault="008002E2" w:rsidP="003E66AB">
      <w:pPr>
        <w:spacing w:after="0" w:line="240" w:lineRule="auto"/>
      </w:pPr>
      <w:r>
        <w:separator/>
      </w:r>
    </w:p>
  </w:endnote>
  <w:endnote w:type="continuationSeparator" w:id="0">
    <w:p w:rsidR="008002E2" w:rsidRDefault="008002E2" w:rsidP="003E6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02E2" w:rsidRDefault="008002E2" w:rsidP="003E66AB">
      <w:pPr>
        <w:spacing w:after="0" w:line="240" w:lineRule="auto"/>
      </w:pPr>
      <w:r>
        <w:separator/>
      </w:r>
    </w:p>
  </w:footnote>
  <w:footnote w:type="continuationSeparator" w:id="0">
    <w:p w:rsidR="008002E2" w:rsidRDefault="008002E2" w:rsidP="003E66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13049020"/>
      <w:docPartObj>
        <w:docPartGallery w:val="Page Numbers (Top of Page)"/>
        <w:docPartUnique/>
      </w:docPartObj>
    </w:sdtPr>
    <w:sdtEndPr>
      <w:rPr>
        <w:noProof/>
      </w:rPr>
    </w:sdtEndPr>
    <w:sdtContent>
      <w:p w:rsidR="003E66AB" w:rsidRDefault="003E66AB">
        <w:pPr>
          <w:pStyle w:val="Header"/>
          <w:jc w:val="right"/>
        </w:pPr>
        <w:r>
          <w:fldChar w:fldCharType="begin"/>
        </w:r>
        <w:r>
          <w:instrText xml:space="preserve"> PAGE   \* MERGEFORMAT </w:instrText>
        </w:r>
        <w:r>
          <w:fldChar w:fldCharType="separate"/>
        </w:r>
        <w:r w:rsidR="00040944">
          <w:rPr>
            <w:noProof/>
          </w:rPr>
          <w:t>3</w:t>
        </w:r>
        <w:r>
          <w:rPr>
            <w:noProof/>
          </w:rPr>
          <w:fldChar w:fldCharType="end"/>
        </w:r>
      </w:p>
    </w:sdtContent>
  </w:sdt>
  <w:p w:rsidR="003E66AB" w:rsidRDefault="003E66AB">
    <w:pPr>
      <w:pStyle w:val="Header"/>
    </w:pPr>
    <w:r>
      <w:t xml:space="preserve">HOMEWORK QUESTIONS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66AB" w:rsidRDefault="003E66AB">
    <w:pPr>
      <w:pStyle w:val="Header"/>
    </w:pPr>
    <w:r>
      <w:t>Running Head: HOMEWORK QUESTION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wMDOxMLG0sLAwMjBT0lEKTi0uzszPAykwrAUA/IdBrCwAAAA="/>
  </w:docVars>
  <w:rsids>
    <w:rsidRoot w:val="00D50A76"/>
    <w:rsid w:val="00040944"/>
    <w:rsid w:val="001F3368"/>
    <w:rsid w:val="00251157"/>
    <w:rsid w:val="002909D1"/>
    <w:rsid w:val="002E0A77"/>
    <w:rsid w:val="003336CA"/>
    <w:rsid w:val="003E66AB"/>
    <w:rsid w:val="0040496A"/>
    <w:rsid w:val="004A64DA"/>
    <w:rsid w:val="00543833"/>
    <w:rsid w:val="00573E18"/>
    <w:rsid w:val="005B1E72"/>
    <w:rsid w:val="006F0431"/>
    <w:rsid w:val="007D3151"/>
    <w:rsid w:val="008002E2"/>
    <w:rsid w:val="00893EAC"/>
    <w:rsid w:val="009421D7"/>
    <w:rsid w:val="0097693D"/>
    <w:rsid w:val="00A508B6"/>
    <w:rsid w:val="00AA12CF"/>
    <w:rsid w:val="00AD7998"/>
    <w:rsid w:val="00BB23A8"/>
    <w:rsid w:val="00BE67CF"/>
    <w:rsid w:val="00C4064A"/>
    <w:rsid w:val="00CD1C38"/>
    <w:rsid w:val="00D50A76"/>
    <w:rsid w:val="00D60B86"/>
    <w:rsid w:val="00DA0555"/>
    <w:rsid w:val="00E33807"/>
    <w:rsid w:val="00E36543"/>
    <w:rsid w:val="00ED61B3"/>
    <w:rsid w:val="00F82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45FEEFB-DD66-4D3A-B312-4FB3AF7BC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66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6AB"/>
  </w:style>
  <w:style w:type="paragraph" w:styleId="Footer">
    <w:name w:val="footer"/>
    <w:basedOn w:val="Normal"/>
    <w:link w:val="FooterChar"/>
    <w:uiPriority w:val="99"/>
    <w:unhideWhenUsed/>
    <w:rsid w:val="003E66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6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35D261-4DBA-4E5D-9383-5A9F69109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496</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Mbinda</dc:creator>
  <cp:keywords/>
  <dc:description/>
  <cp:lastModifiedBy>Kelvin Mbinda</cp:lastModifiedBy>
  <cp:revision>3</cp:revision>
  <dcterms:created xsi:type="dcterms:W3CDTF">2021-04-14T19:54:00Z</dcterms:created>
  <dcterms:modified xsi:type="dcterms:W3CDTF">2021-04-14T19:54:00Z</dcterms:modified>
</cp:coreProperties>
</file>